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8D5911">
        <w:rPr>
          <w:b w:val="0"/>
          <w:bCs/>
          <w:sz w:val="22"/>
          <w:szCs w:val="22"/>
        </w:rPr>
        <w:t>Συνήθεις Διαφορικές Εξισώσεις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343353" w:rsidRPr="00505629" w:rsidRDefault="006E0787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2/2021</w:t>
      </w:r>
    </w:p>
    <w:p w:rsidR="00D823BD" w:rsidRPr="00DA3F9A" w:rsidRDefault="006E0787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7/2021</w:t>
      </w:r>
    </w:p>
    <w:p w:rsidR="00D823BD" w:rsidRPr="00DA3F9A" w:rsidRDefault="006E0787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0/2021</w:t>
      </w:r>
    </w:p>
    <w:p w:rsidR="002D4037" w:rsidRDefault="006E0787" w:rsidP="002D4037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4/2021</w:t>
      </w:r>
    </w:p>
    <w:p w:rsidR="002D4037" w:rsidRPr="002D4037" w:rsidRDefault="006E0787" w:rsidP="002D4037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1/2021</w:t>
      </w:r>
    </w:p>
    <w:p w:rsidR="009A5452" w:rsidRDefault="006E0787" w:rsidP="008D5911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9/2021</w:t>
      </w:r>
    </w:p>
    <w:p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:rsidR="008D5911" w:rsidRPr="006E0787" w:rsidRDefault="006E0787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6E0787">
        <w:rPr>
          <w:b/>
          <w:color w:val="000000"/>
          <w:sz w:val="22"/>
          <w:szCs w:val="22"/>
          <w:lang w:val="en-US"/>
        </w:rPr>
        <w:t>369/2021</w:t>
      </w:r>
    </w:p>
    <w:p w:rsidR="008B0D16" w:rsidRPr="006E0787" w:rsidRDefault="006E0787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6E0787">
        <w:rPr>
          <w:b/>
          <w:color w:val="000000"/>
          <w:sz w:val="22"/>
          <w:szCs w:val="22"/>
          <w:lang w:val="en-US"/>
        </w:rPr>
        <w:t>372/2021</w:t>
      </w:r>
    </w:p>
    <w:p w:rsidR="002D4037" w:rsidRPr="006E0787" w:rsidRDefault="006E0787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6E0787">
        <w:rPr>
          <w:b/>
          <w:color w:val="000000"/>
          <w:sz w:val="22"/>
          <w:szCs w:val="22"/>
          <w:lang w:val="en-US"/>
        </w:rPr>
        <w:t>381/2021</w:t>
      </w:r>
    </w:p>
    <w:p w:rsidR="008B0D16" w:rsidRPr="006E0787" w:rsidRDefault="006E0787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6E0787">
        <w:rPr>
          <w:b/>
          <w:color w:val="000000"/>
          <w:sz w:val="22"/>
          <w:szCs w:val="22"/>
          <w:lang w:val="en-US"/>
        </w:rPr>
        <w:t>367/2021</w:t>
      </w:r>
    </w:p>
    <w:p w:rsidR="00BB0195" w:rsidRDefault="00BB0195" w:rsidP="00292BFE">
      <w:pPr>
        <w:jc w:val="both"/>
        <w:rPr>
          <w:b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292BFE" w:rsidRDefault="008D5911" w:rsidP="00BB0195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Pr="00BB122C">
        <w:rPr>
          <w:sz w:val="22"/>
          <w:szCs w:val="22"/>
        </w:rPr>
        <w:t xml:space="preserve"> κ</w:t>
      </w:r>
      <w:r w:rsidR="006E0787">
        <w:rPr>
          <w:sz w:val="22"/>
          <w:szCs w:val="22"/>
        </w:rPr>
        <w:t xml:space="preserve">. </w:t>
      </w:r>
      <w:r w:rsidR="006E0787" w:rsidRPr="006E0787">
        <w:rPr>
          <w:sz w:val="22"/>
          <w:szCs w:val="22"/>
        </w:rPr>
        <w:t>369/2021</w:t>
      </w:r>
      <w:r w:rsidRPr="00BB122C">
        <w:rPr>
          <w:sz w:val="22"/>
          <w:szCs w:val="22"/>
        </w:rPr>
        <w:t xml:space="preserve"> υπερτερεί των άλλων υποψηφίων </w:t>
      </w:r>
      <w:r>
        <w:rPr>
          <w:sz w:val="22"/>
          <w:szCs w:val="22"/>
        </w:rPr>
        <w:t xml:space="preserve">σε ερευνητικό έργο και </w:t>
      </w:r>
      <w:r w:rsidRPr="00B5389A">
        <w:rPr>
          <w:sz w:val="22"/>
          <w:szCs w:val="22"/>
        </w:rPr>
        <w:t>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="00A8612C" w:rsidRPr="004476D1">
        <w:rPr>
          <w:bCs/>
          <w:sz w:val="22"/>
          <w:szCs w:val="22"/>
        </w:rPr>
        <w:t>«Συνήθεις Διαφορικές Εξισώσεις»</w:t>
      </w:r>
      <w:r w:rsidRPr="00BB122C">
        <w:rPr>
          <w:bCs/>
          <w:sz w:val="22"/>
          <w:szCs w:val="22"/>
        </w:rPr>
        <w:t>. Σε περίπτωση αδυναμίας να αναλάβει το έργο της διδασκαλίας του μαθήματος να τηρηθεί η σειρά κατάταξης των υποψηφίων.</w:t>
      </w:r>
    </w:p>
    <w:p w:rsidR="006F18E4" w:rsidRDefault="006F18E4" w:rsidP="00BB0195">
      <w:pPr>
        <w:ind w:firstLine="720"/>
        <w:jc w:val="both"/>
        <w:rPr>
          <w:bCs/>
          <w:sz w:val="22"/>
          <w:szCs w:val="22"/>
        </w:rPr>
      </w:pPr>
    </w:p>
    <w:p w:rsidR="006F18E4" w:rsidRPr="00B13B3E" w:rsidRDefault="006F18E4" w:rsidP="006F18E4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6F18E4" w:rsidRPr="00B13B3E" w:rsidTr="00375FF2">
        <w:tc>
          <w:tcPr>
            <w:tcW w:w="2841" w:type="dxa"/>
            <w:shd w:val="clear" w:color="auto" w:fill="auto"/>
          </w:tcPr>
          <w:p w:rsidR="006F18E4" w:rsidRPr="00B13B3E" w:rsidRDefault="006F18E4" w:rsidP="00375FF2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:rsidR="006F18E4" w:rsidRPr="00B13B3E" w:rsidRDefault="006F18E4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πίσμπα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Αντώνιος</w:t>
            </w:r>
          </w:p>
        </w:tc>
      </w:tr>
      <w:tr w:rsidR="006F18E4" w:rsidRPr="00B13B3E" w:rsidTr="00375FF2">
        <w:tc>
          <w:tcPr>
            <w:tcW w:w="2841" w:type="dxa"/>
            <w:shd w:val="clear" w:color="auto" w:fill="auto"/>
          </w:tcPr>
          <w:p w:rsidR="006F18E4" w:rsidRPr="00B13B3E" w:rsidRDefault="006F18E4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Καλογηράτου</w:t>
            </w:r>
            <w:proofErr w:type="spellEnd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6F18E4" w:rsidRPr="00B13B3E" w:rsidTr="00375FF2">
        <w:tc>
          <w:tcPr>
            <w:tcW w:w="2841" w:type="dxa"/>
            <w:shd w:val="clear" w:color="auto" w:fill="auto"/>
          </w:tcPr>
          <w:p w:rsidR="006F18E4" w:rsidRPr="00B13B3E" w:rsidRDefault="006F18E4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ονοβασίλη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Θεόδωρος</w:t>
            </w:r>
          </w:p>
        </w:tc>
      </w:tr>
    </w:tbl>
    <w:p w:rsidR="006F18E4" w:rsidRPr="00BB122C" w:rsidRDefault="006F18E4" w:rsidP="00BB0195">
      <w:pPr>
        <w:ind w:firstLine="720"/>
        <w:jc w:val="both"/>
        <w:rPr>
          <w:sz w:val="22"/>
          <w:szCs w:val="22"/>
        </w:rPr>
      </w:pPr>
      <w:bookmarkStart w:id="0" w:name="_GoBack"/>
      <w:bookmarkEnd w:id="0"/>
    </w:p>
    <w:sectPr w:rsidR="006F18E4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2B4A" w:rsidRDefault="00232B4A">
      <w:r>
        <w:separator/>
      </w:r>
    </w:p>
  </w:endnote>
  <w:endnote w:type="continuationSeparator" w:id="0">
    <w:p w:rsidR="00232B4A" w:rsidRDefault="00232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2B4A" w:rsidRDefault="00232B4A">
      <w:r>
        <w:separator/>
      </w:r>
    </w:p>
  </w:footnote>
  <w:footnote w:type="continuationSeparator" w:id="0">
    <w:p w:rsidR="00232B4A" w:rsidRDefault="00232B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B659E0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232B4A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4476D1">
    <w:pPr>
      <w:pStyle w:val="a3"/>
    </w:pPr>
    <w:r>
      <w:t>Συνήθεις Διαφορικές Εξισώσεις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A2644"/>
    <w:rsid w:val="00105B6C"/>
    <w:rsid w:val="00107252"/>
    <w:rsid w:val="00116B3A"/>
    <w:rsid w:val="00123BE4"/>
    <w:rsid w:val="00125FC3"/>
    <w:rsid w:val="001376F6"/>
    <w:rsid w:val="00151C32"/>
    <w:rsid w:val="00154B30"/>
    <w:rsid w:val="00166D79"/>
    <w:rsid w:val="0019327F"/>
    <w:rsid w:val="001C2F6A"/>
    <w:rsid w:val="001C3620"/>
    <w:rsid w:val="001D559D"/>
    <w:rsid w:val="001E16DF"/>
    <w:rsid w:val="001E5517"/>
    <w:rsid w:val="00230426"/>
    <w:rsid w:val="00232B4A"/>
    <w:rsid w:val="00244015"/>
    <w:rsid w:val="00292BFE"/>
    <w:rsid w:val="002B5D78"/>
    <w:rsid w:val="002D098B"/>
    <w:rsid w:val="002D4037"/>
    <w:rsid w:val="0030119F"/>
    <w:rsid w:val="00306454"/>
    <w:rsid w:val="00326123"/>
    <w:rsid w:val="00343353"/>
    <w:rsid w:val="00352719"/>
    <w:rsid w:val="0036002E"/>
    <w:rsid w:val="00393447"/>
    <w:rsid w:val="003A0935"/>
    <w:rsid w:val="003E2CD8"/>
    <w:rsid w:val="003F2280"/>
    <w:rsid w:val="003F7EDE"/>
    <w:rsid w:val="00444329"/>
    <w:rsid w:val="00447131"/>
    <w:rsid w:val="004476D1"/>
    <w:rsid w:val="00476B72"/>
    <w:rsid w:val="004D5CEE"/>
    <w:rsid w:val="00504071"/>
    <w:rsid w:val="00505629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E0787"/>
    <w:rsid w:val="006E2EFD"/>
    <w:rsid w:val="006F18E4"/>
    <w:rsid w:val="00724118"/>
    <w:rsid w:val="00725097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54DC"/>
    <w:rsid w:val="007C759A"/>
    <w:rsid w:val="00814334"/>
    <w:rsid w:val="0084503A"/>
    <w:rsid w:val="008A0260"/>
    <w:rsid w:val="008B0D16"/>
    <w:rsid w:val="008D5911"/>
    <w:rsid w:val="009124E7"/>
    <w:rsid w:val="00923CEA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6020"/>
    <w:rsid w:val="00AC43F5"/>
    <w:rsid w:val="00AC69FE"/>
    <w:rsid w:val="00AD48FF"/>
    <w:rsid w:val="00AE313B"/>
    <w:rsid w:val="00AF5904"/>
    <w:rsid w:val="00AF5B96"/>
    <w:rsid w:val="00B119E5"/>
    <w:rsid w:val="00B34A1B"/>
    <w:rsid w:val="00B659E0"/>
    <w:rsid w:val="00B870B3"/>
    <w:rsid w:val="00B939F7"/>
    <w:rsid w:val="00BB0195"/>
    <w:rsid w:val="00BB122C"/>
    <w:rsid w:val="00BB5987"/>
    <w:rsid w:val="00BC3254"/>
    <w:rsid w:val="00BC7B89"/>
    <w:rsid w:val="00CB4893"/>
    <w:rsid w:val="00CE6387"/>
    <w:rsid w:val="00D00858"/>
    <w:rsid w:val="00D04F78"/>
    <w:rsid w:val="00D44C8F"/>
    <w:rsid w:val="00D47E4F"/>
    <w:rsid w:val="00D508C3"/>
    <w:rsid w:val="00D71F1C"/>
    <w:rsid w:val="00D823BD"/>
    <w:rsid w:val="00D82DD9"/>
    <w:rsid w:val="00D958E7"/>
    <w:rsid w:val="00DA3F9A"/>
    <w:rsid w:val="00DC030A"/>
    <w:rsid w:val="00DC2312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3470F"/>
    <w:rsid w:val="00F410F9"/>
    <w:rsid w:val="00F640D9"/>
    <w:rsid w:val="00F7011F"/>
    <w:rsid w:val="00F70BA2"/>
    <w:rsid w:val="00F766B6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773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1-08-30T08:31:00Z</dcterms:created>
  <dcterms:modified xsi:type="dcterms:W3CDTF">2021-08-30T08:45:00Z</dcterms:modified>
</cp:coreProperties>
</file>